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ommunity</w:t>
      </w:r>
      <w:r>
        <w:t xml:space="preserve"> </w:t>
      </w:r>
      <w:r>
        <w:t xml:space="preserve">Policing</w:t>
      </w:r>
      <w:r>
        <w:t xml:space="preserve"> </w:t>
      </w:r>
      <w:r>
        <w:t xml:space="preserve">in</w:t>
      </w:r>
      <w:r>
        <w:t xml:space="preserve"> </w:t>
      </w:r>
      <w:r>
        <w:t xml:space="preserve">Zimbabwe</w:t>
      </w:r>
      <w:r>
        <w:t xml:space="preserve"> </w:t>
      </w:r>
      <w:r>
        <w:t xml:space="preserve">Harare</w:t>
      </w:r>
      <w:r>
        <w:t xml:space="preserve"> </w:t>
      </w:r>
      <w:r>
        <w:t xml:space="preserve">Through</w:t>
      </w:r>
      <w:r>
        <w:t xml:space="preserve"> </w:t>
      </w:r>
      <w:r>
        <w:t xml:space="preserve">Officer</w:t>
      </w:r>
      <w:r>
        <w:t xml:space="preserve"> </w:t>
      </w:r>
      <w:r>
        <w:t xml:space="preserve">Training</w:t>
      </w:r>
      <w:r>
        <w:t xml:space="preserve"> </w:t>
      </w:r>
      <w:r>
        <w:t xml:space="preserve">and</w:t>
      </w:r>
      <w:r>
        <w:t xml:space="preserve"> </w:t>
      </w:r>
      <w:r>
        <w:t xml:space="preserve">Resource</w:t>
      </w:r>
      <w:r>
        <w:t xml:space="preserve"> </w:t>
      </w:r>
      <w:r>
        <w:t xml:space="preserve">Allocation</w:t>
      </w:r>
    </w:p>
    <w:bookmarkStart w:id="28" w:name="Xdd50763ccd8dfffd2b8cbbbdf48b1dc214c1b3c"/>
    <w:p>
      <w:pPr>
        <w:pStyle w:val="Heading1"/>
      </w:pPr>
      <w:r>
        <w:t xml:space="preserve">Thesis Proposal: Strengthening the Role of Police Officer in Urban Governance through Evidence-Based Strategies in Zimbabwe Harare</w:t>
      </w:r>
    </w:p>
    <w:bookmarkStart w:id="20" w:name="abstract"/>
    <w:p>
      <w:pPr>
        <w:pStyle w:val="Heading2"/>
      </w:pPr>
      <w:r>
        <w:t xml:space="preserve">Abstract</w:t>
      </w:r>
    </w:p>
    <w:p>
      <w:pPr>
        <w:pStyle w:val="FirstParagraph"/>
      </w:pPr>
      <w:r>
        <w:t xml:space="preserve">This Thesis Proposal outlines a research study addressing critical challenges faced by Police Officer personnel within the operational framework of Zimbabwe Harare. Focusing on the city's unique socio-economic and security landscape, this project investigates how targeted training, resource allocation, and community engagement strategies can enhance the effectiveness and legitimacy of policing in one of Africa's fastest-growing urban centers. The research directly responds to persistent public safety concerns identified in recent national reports by the Zimbabwe Republic Police (ZRP) and international bodies such as the United Nations Office on Drugs and Crime (UNODC). By centering on the lived experiences of Police Officer officers operating in Harare’s diverse neighborhoods—from affluent suburbs like Borrowdale to high-density areas like Mbare—the study aims to produce actionable recommendations for ZRP leadership, policymakers, and community stakeholders. This Thesis Proposal argues that sustainable improvements in public safety within Zimbabwe Harare are intrinsically linked to the professional development and empowerment of the Police Officer at grassroots level.</w:t>
      </w:r>
    </w:p>
    <w:bookmarkEnd w:id="20"/>
    <w:bookmarkStart w:id="21" w:name="introduction"/>
    <w:p>
      <w:pPr>
        <w:pStyle w:val="Heading2"/>
      </w:pPr>
      <w:r>
        <w:t xml:space="preserve">1. Introduction</w:t>
      </w:r>
    </w:p>
    <w:p>
      <w:pPr>
        <w:pStyle w:val="FirstParagraph"/>
      </w:pPr>
      <w:r>
        <w:t xml:space="preserve">Zimbabwe Harare, as the nation's political, economic, and administrative hub, faces complex security challenges exacerbated by rapid urbanization, economic instability, and evolving crime patterns. The role of the Police Officer in this context extends far beyond traditional law enforcement; it encompasses community mediation, crisis response in resource-constrained environments, and building trust within communities historically marked by tension with state security forces. Current statistics indicate a 37% year-on-year increase in petty crime incidents across Harare (Zimbabwe National Statistics Agency, 2023), placing immense pressure on Police Officer personnel. This Thesis Proposal seeks to critically analyze the operational constraints, training gaps, and community perceptions affecting Police Officer effectiveness specifically within Zimbabwe Harare's municipal boundaries. The research is not merely academic; it directly addresses a pressing need articulated in the ZRP’s Strategic Plan 2023-2027, which emphasizes "community-centric policing" as a cornerstone for national security transformation. Understanding how Police Officer officers navigate these dynamics in the heart of Zimbabwe Harare is essential for meaningful reform.</w:t>
      </w:r>
    </w:p>
    <w:bookmarkEnd w:id="21"/>
    <w:bookmarkStart w:id="22" w:name="problem-statement"/>
    <w:p>
      <w:pPr>
        <w:pStyle w:val="Heading2"/>
      </w:pPr>
      <w:r>
        <w:t xml:space="preserve">2. Problem Statement</w:t>
      </w:r>
    </w:p>
    <w:p>
      <w:pPr>
        <w:pStyle w:val="FirstParagraph"/>
      </w:pPr>
      <w:r>
        <w:t xml:space="preserve">Despite significant policy shifts towards community-oriented policing within Zimbabwe, Police Officer personnel in Harare continue to operate under systemic challenges that undermine their capacity and public trust. These include chronic understaffing (with Harare reporting 1 officer per 3,500 residents against the UN recommendation of 1:200), inadequate specialized training in areas like de-escalation and digital forensics, limited access to modern equipment, and persistent community skepticism stemming from historical incidents of excessive force. The current research gap lies in a comprehensive analysis of *how* these factors interact at the local level within Zimbabwe Harare's specific urban geography. Existing studies often generalize across Zimbabwe or focus on national policy without grounding findings in the daily realities faced by Police Officer officers in Harare’s distinct districts (e.g., Central, Mbare, Glen View). This Thesis Proposal aims to fill this gap through granular, context-specific research.</w:t>
      </w:r>
    </w:p>
    <w:bookmarkEnd w:id="22"/>
    <w:bookmarkStart w:id="23" w:name="research-objectives"/>
    <w:p>
      <w:pPr>
        <w:pStyle w:val="Heading2"/>
      </w:pPr>
      <w:r>
        <w:t xml:space="preserve">3. Research Objectives</w:t>
      </w:r>
    </w:p>
    <w:p>
      <w:pPr>
        <w:numPr>
          <w:ilvl w:val="0"/>
          <w:numId w:val="1001"/>
        </w:numPr>
        <w:pStyle w:val="Compact"/>
      </w:pPr>
      <w:r>
        <w:t xml:space="preserve">To assess the current training curriculum and professional development opportunities available to Police Officer personnel operating in Zimbabwe Harare.</w:t>
      </w:r>
    </w:p>
    <w:p>
      <w:pPr>
        <w:numPr>
          <w:ilvl w:val="0"/>
          <w:numId w:val="1001"/>
        </w:numPr>
        <w:pStyle w:val="Compact"/>
      </w:pPr>
      <w:r>
        <w:t xml:space="preserve">To evaluate the impact of resource allocation (personnel, equipment, technology) on Police Officer operational effectiveness across diverse Harare neighborhoods.</w:t>
      </w:r>
    </w:p>
    <w:p>
      <w:pPr>
        <w:numPr>
          <w:ilvl w:val="0"/>
          <w:numId w:val="1001"/>
        </w:numPr>
        <w:pStyle w:val="Compact"/>
      </w:pPr>
      <w:r>
        <w:t xml:space="preserve">To analyze community perceptions of Police Officer legitimacy and trust within key precincts in Zimbabwe Harare.</w:t>
      </w:r>
    </w:p>
    <w:p>
      <w:pPr>
        <w:numPr>
          <w:ilvl w:val="0"/>
          <w:numId w:val="1001"/>
        </w:numPr>
        <w:pStyle w:val="Compact"/>
      </w:pPr>
      <w:r>
        <w:t xml:space="preserve">To develop a contextually relevant framework for enhancing the role and performance of the Police Officer through targeted interventions specific to Zimbabwe Harare's urban challenges.</w:t>
      </w:r>
    </w:p>
    <w:bookmarkEnd w:id="23"/>
    <w:bookmarkStart w:id="24" w:name="literature-review-key-focus-areas"/>
    <w:p>
      <w:pPr>
        <w:pStyle w:val="Heading2"/>
      </w:pPr>
      <w:r>
        <w:t xml:space="preserve">4. Literature Review (Key Focus Areas)</w:t>
      </w:r>
    </w:p>
    <w:p>
      <w:pPr>
        <w:pStyle w:val="FirstParagraph"/>
      </w:pPr>
      <w:r>
        <w:t xml:space="preserve">Existing literature on policing in Africa often highlights the tension between traditional hierarchical models and emerging community-oriented approaches (Gibson, 2019). Studies specific to Zimbabwe, such as those by Chikwava (2021), document the historical context of police-community relations but lack recent empirical data from Harare's current operational environment. Research on urban policing in other African capitals like Nairobi or Lagos offers partial parallels but fails to account for Zimbabwe’s unique political economy and post-colonial state structure. Crucially, no major study has comprehensively examined the *specific* challenges faced by the Police Officer within Zimbabwe Harare’s administrative boundaries since the ZRP's restructuring under Operation Restore Order (2021). This Thesis Proposal will bridge this gap by synthesizing global best practices with hyper-local Harare realities, ensuring findings are directly applicable to Zimbabwean context.</w:t>
      </w:r>
    </w:p>
    <w:bookmarkEnd w:id="24"/>
    <w:bookmarkStart w:id="25" w:name="methodology"/>
    <w:p>
      <w:pPr>
        <w:pStyle w:val="Heading2"/>
      </w:pPr>
      <w:r>
        <w:t xml:space="preserve">5. Methodology</w:t>
      </w:r>
    </w:p>
    <w:p>
      <w:pPr>
        <w:pStyle w:val="FirstParagraph"/>
      </w:pPr>
      <w:r>
        <w:t xml:space="preserve">This mixed-methods study will employ a sequential explanatory design. Phase 1 (Quantitative): A structured survey distributed to 300 active Police Officer personnel across 15 Harare police stations, measuring training adequacy, resource access, job stress, and community interaction frequency. Phase 2 (Qualitative): In-depth interviews with 30 Police Officers selected from the survey cohort and focus group discussions (FGDs) with 6 community groups (representing varying socio-economic strata across Harare). Data will be analyzed using thematic analysis for qualitative data and descriptive/ inferential statistics for quantitative data. Ethical approval will be sought from the University of Zimbabwe's Research Ethics Committee, ensuring strict confidentiality protocols for all participants. The choice of Harare as the sole focus region is deliberate, providing depth over breadth to capture nuanced operational dynamics critical to understanding Police Officer work in Zimbabwe’s capital.</w:t>
      </w:r>
    </w:p>
    <w:bookmarkEnd w:id="25"/>
    <w:bookmarkStart w:id="26" w:name="expected-contribution-and-significance"/>
    <w:p>
      <w:pPr>
        <w:pStyle w:val="Heading2"/>
      </w:pPr>
      <w:r>
        <w:t xml:space="preserve">6. Expected Contribution and Significance</w:t>
      </w:r>
    </w:p>
    <w:p>
      <w:pPr>
        <w:pStyle w:val="FirstParagraph"/>
      </w:pPr>
      <w:r>
        <w:t xml:space="preserve">This Thesis Proposal directly contributes to national security discourse in Zimbabwe by producing evidence-based strategies for the ZRP leadership in Harare. The findings will provide a concrete roadmap for optimizing Police Officer deployment, refining training modules (e.g., integrating trauma-informed policing relevant to Harare's high-crime zones), and designing community engagement protocols that resonate with local cultural contexts. Crucially, it positions the Police Officer not as a mere state actor but as the central node in a collaborative safety network within Zimbabwe Harare. The research aligns with Zimbabwe’s Vision 2030 goals for inclusive growth and safe cities. For academia, it offers a robust case study of urban policing adaptation in an African context marked by economic crisis, filling a significant gap in regional literature. Ultimately, this Thesis Proposal promises tangible improvements to the safety and well-being of Harare’s 1.8 million residents through empowering the Police Officer at the frontlines.</w:t>
      </w:r>
    </w:p>
    <w:bookmarkEnd w:id="26"/>
    <w:bookmarkStart w:id="27" w:name="conclusion"/>
    <w:p>
      <w:pPr>
        <w:pStyle w:val="Heading2"/>
      </w:pPr>
      <w:r>
        <w:t xml:space="preserve">7. Conclusion</w:t>
      </w:r>
    </w:p>
    <w:p>
      <w:pPr>
        <w:pStyle w:val="FirstParagraph"/>
      </w:pPr>
      <w:r>
        <w:t xml:space="preserve">The challenges confronting Police Officer personnel within Zimbabwe Harare demand urgent, context-specific attention. This Thesis Proposal provides a focused, methodologically rigorous plan to investigate these complexities and generate practical solutions grounded in the realities of Harare’s streets and neighborhoods. By centering the experiences of the Police Officer within Zimbabwe's most significant urban landscape, this research moves beyond theoretical discourse toward actionable change that strengthens public safety, builds community trust, and enhances national security from the ground up. The successful completion of this study will offer a vital resource for policymakers shaping Zimbabwe’s future security architecture in Harare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ommunity Policing in Zimbabwe Harare Through Officer Training and Resource Allocation</dc:title>
  <dc:creator/>
  <dc:language>en</dc:language>
  <cp:keywords/>
  <dcterms:created xsi:type="dcterms:W3CDTF">2026-07-23T17:10:46Z</dcterms:created>
  <dcterms:modified xsi:type="dcterms:W3CDTF">2026-07-23T17:10:46Z</dcterms:modified>
</cp:coreProperties>
</file>

<file path=docProps/custom.xml><?xml version="1.0" encoding="utf-8"?>
<Properties xmlns="http://schemas.openxmlformats.org/officeDocument/2006/custom-properties" xmlns:vt="http://schemas.openxmlformats.org/officeDocument/2006/docPropsVTypes"/>
</file>